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704EF" w14:textId="77777777" w:rsidR="004F15AD" w:rsidRPr="00161726" w:rsidRDefault="004F15AD" w:rsidP="00027E21">
      <w:pPr>
        <w:jc w:val="center"/>
        <w:rPr>
          <w:rFonts w:ascii="Alice in Wonderland" w:hAnsi="Alice in Wonderland"/>
          <w:i/>
          <w:sz w:val="36"/>
          <w:szCs w:val="36"/>
        </w:rPr>
      </w:pPr>
    </w:p>
    <w:p w14:paraId="327102F3" w14:textId="77777777" w:rsidR="004F15AD" w:rsidRPr="00F6218E" w:rsidRDefault="004F15AD" w:rsidP="00027E21">
      <w:pPr>
        <w:jc w:val="center"/>
        <w:rPr>
          <w:rFonts w:ascii="Alice in Wonderland" w:hAnsi="Alice in Wonderland"/>
          <w:b/>
          <w:sz w:val="36"/>
          <w:szCs w:val="36"/>
          <w:u w:val="single"/>
        </w:rPr>
      </w:pPr>
    </w:p>
    <w:p w14:paraId="5CC5BC14" w14:textId="0E7FDA3B" w:rsidR="00027E21" w:rsidRDefault="00027E21" w:rsidP="00027E21">
      <w:pPr>
        <w:jc w:val="center"/>
        <w:rPr>
          <w:rFonts w:ascii="Alice in Wonderland" w:hAnsi="Alice in Wonderland"/>
          <w:b/>
          <w:sz w:val="36"/>
          <w:szCs w:val="36"/>
          <w:u w:val="single"/>
        </w:rPr>
      </w:pPr>
      <w:r w:rsidRPr="00F6218E">
        <w:rPr>
          <w:rFonts w:ascii="Alice in Wonderland" w:hAnsi="Alice in Wonderland"/>
          <w:b/>
          <w:sz w:val="36"/>
          <w:szCs w:val="36"/>
          <w:u w:val="single"/>
        </w:rPr>
        <w:t>COMMUNITY BUILDING CLEANING SUPPPLIES</w:t>
      </w:r>
    </w:p>
    <w:p w14:paraId="59E3CB4B" w14:textId="3C950DA8" w:rsidR="00863BA5" w:rsidRPr="00863BA5" w:rsidRDefault="00863BA5" w:rsidP="00027E21">
      <w:pPr>
        <w:jc w:val="center"/>
        <w:rPr>
          <w:rFonts w:ascii="Alice in Wonderland" w:hAnsi="Alice in Wonderland"/>
          <w:b/>
          <w:sz w:val="28"/>
          <w:szCs w:val="28"/>
          <w:u w:val="single"/>
        </w:rPr>
      </w:pPr>
      <w:r w:rsidRPr="00863BA5">
        <w:rPr>
          <w:rFonts w:ascii="Alice in Wonderland" w:hAnsi="Alice in Wonderland"/>
          <w:b/>
          <w:sz w:val="28"/>
          <w:szCs w:val="28"/>
          <w:u w:val="single"/>
        </w:rPr>
        <w:t>Please let us know if we need to replenish supplies</w:t>
      </w:r>
    </w:p>
    <w:p w14:paraId="5649318C" w14:textId="77777777" w:rsidR="00F6218E" w:rsidRDefault="00F6218E" w:rsidP="00027E21">
      <w:pPr>
        <w:rPr>
          <w:rFonts w:ascii="Alice in Wonderland" w:hAnsi="Alice in Wonderland"/>
          <w:sz w:val="36"/>
          <w:szCs w:val="36"/>
        </w:rPr>
      </w:pPr>
    </w:p>
    <w:p w14:paraId="28CD2C27" w14:textId="55125DF2" w:rsidR="00027E21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Broom/Dustpan</w:t>
      </w:r>
    </w:p>
    <w:p w14:paraId="3CAADFA3" w14:textId="3B9F9450" w:rsidR="00D75EE4" w:rsidRDefault="00D75EE4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2-Mops and 1- Mop-bucket</w:t>
      </w:r>
    </w:p>
    <w:p w14:paraId="4105B140" w14:textId="09837D87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Cleaning Clothes</w:t>
      </w:r>
      <w:r w:rsidR="00D75EE4">
        <w:rPr>
          <w:rFonts w:ascii="Alice in Wonderland" w:hAnsi="Alice in Wonderland"/>
          <w:sz w:val="36"/>
          <w:szCs w:val="36"/>
        </w:rPr>
        <w:t>, (Microfiber and T-shirt material)</w:t>
      </w:r>
    </w:p>
    <w:p w14:paraId="126DC92E" w14:textId="73019CCD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 xml:space="preserve">Cleaning Solutions (409), </w:t>
      </w:r>
      <w:r w:rsidR="00820567">
        <w:rPr>
          <w:rFonts w:ascii="Alice in Wonderland" w:hAnsi="Alice in Wonderland"/>
          <w:sz w:val="36"/>
          <w:szCs w:val="36"/>
        </w:rPr>
        <w:t>Pine sol</w:t>
      </w:r>
      <w:r>
        <w:rPr>
          <w:rFonts w:ascii="Alice in Wonderland" w:hAnsi="Alice in Wonderland"/>
          <w:sz w:val="36"/>
          <w:szCs w:val="36"/>
        </w:rPr>
        <w:t>, Comet</w:t>
      </w:r>
      <w:r w:rsidR="00D75EE4">
        <w:rPr>
          <w:rFonts w:ascii="Alice in Wonderland" w:hAnsi="Alice in Wonderland"/>
          <w:sz w:val="36"/>
          <w:szCs w:val="36"/>
        </w:rPr>
        <w:t>, Murphy’s Oil (for the wood floor,)</w:t>
      </w:r>
      <w:r>
        <w:rPr>
          <w:rFonts w:ascii="Alice in Wonderland" w:hAnsi="Alice in Wonderland"/>
          <w:sz w:val="36"/>
          <w:szCs w:val="36"/>
        </w:rPr>
        <w:t xml:space="preserve"> </w:t>
      </w:r>
      <w:r w:rsidR="00D75EE4">
        <w:rPr>
          <w:rFonts w:ascii="Alice in Wonderland" w:hAnsi="Alice in Wonderland"/>
          <w:sz w:val="36"/>
          <w:szCs w:val="36"/>
        </w:rPr>
        <w:t>Dawn dish soap, Clorox toilet cleaner and more.</w:t>
      </w:r>
    </w:p>
    <w:p w14:paraId="18CBB6E4" w14:textId="58D6EC99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Garbage Bags (small and large)</w:t>
      </w:r>
    </w:p>
    <w:p w14:paraId="422CF923" w14:textId="525E9AF7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Handwashing soap</w:t>
      </w:r>
    </w:p>
    <w:p w14:paraId="4585021E" w14:textId="1AAF0E05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Light Bulbs</w:t>
      </w:r>
    </w:p>
    <w:p w14:paraId="3FB78803" w14:textId="7EE9A80A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Paper towels</w:t>
      </w:r>
    </w:p>
    <w:p w14:paraId="13503482" w14:textId="4E50AE78" w:rsidR="004F15AD" w:rsidRDefault="00D75EE4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Disinfectant</w:t>
      </w:r>
    </w:p>
    <w:p w14:paraId="0ABDF819" w14:textId="0C2F289E" w:rsidR="00027E21" w:rsidRDefault="004F15AD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S</w:t>
      </w:r>
      <w:r w:rsidR="00F6218E">
        <w:rPr>
          <w:rFonts w:ascii="Alice in Wonderland" w:hAnsi="Alice in Wonderland"/>
          <w:sz w:val="36"/>
          <w:szCs w:val="36"/>
        </w:rPr>
        <w:t xml:space="preserve">wiffer dry broom </w:t>
      </w:r>
      <w:r w:rsidR="00D75EE4">
        <w:rPr>
          <w:rFonts w:ascii="Alice in Wonderland" w:hAnsi="Alice in Wonderland"/>
          <w:sz w:val="36"/>
          <w:szCs w:val="36"/>
        </w:rPr>
        <w:t>and Swiffer Wet Jet with pads and cleaning solution</w:t>
      </w:r>
    </w:p>
    <w:p w14:paraId="664FFA7C" w14:textId="786C1536" w:rsidR="00027E21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 xml:space="preserve">Toilet </w:t>
      </w:r>
      <w:r w:rsidR="00820567">
        <w:rPr>
          <w:rFonts w:ascii="Alice in Wonderland" w:hAnsi="Alice in Wonderland"/>
          <w:sz w:val="36"/>
          <w:szCs w:val="36"/>
        </w:rPr>
        <w:t>brush, and</w:t>
      </w:r>
      <w:r>
        <w:rPr>
          <w:rFonts w:ascii="Alice in Wonderland" w:hAnsi="Alice in Wonderland"/>
          <w:sz w:val="36"/>
          <w:szCs w:val="36"/>
        </w:rPr>
        <w:t xml:space="preserve"> storage container </w:t>
      </w:r>
    </w:p>
    <w:p w14:paraId="2857F793" w14:textId="51C1804B" w:rsidR="00F6218E" w:rsidRDefault="00F6218E" w:rsidP="00027E21">
      <w:pPr>
        <w:rPr>
          <w:rFonts w:ascii="Alice in Wonderland" w:hAnsi="Alice in Wonderland"/>
          <w:sz w:val="36"/>
          <w:szCs w:val="36"/>
        </w:rPr>
      </w:pPr>
      <w:r>
        <w:rPr>
          <w:rFonts w:ascii="Alice in Wonderland" w:hAnsi="Alice in Wonderland"/>
          <w:sz w:val="36"/>
          <w:szCs w:val="36"/>
        </w:rPr>
        <w:t>Toilet paper</w:t>
      </w:r>
    </w:p>
    <w:p w14:paraId="254962AE" w14:textId="4F91354B" w:rsidR="00027E21" w:rsidRDefault="00027E21" w:rsidP="00BA7371">
      <w:pPr>
        <w:rPr>
          <w:rFonts w:ascii="Alice in Wonderland" w:hAnsi="Alice in Wonderland"/>
          <w:sz w:val="36"/>
          <w:szCs w:val="36"/>
        </w:rPr>
      </w:pPr>
    </w:p>
    <w:p w14:paraId="3554C3C1" w14:textId="0D029A1A" w:rsidR="004F15AD" w:rsidRDefault="004F15AD" w:rsidP="00BA7371">
      <w:pPr>
        <w:rPr>
          <w:rFonts w:ascii="Alice in Wonderland" w:hAnsi="Alice in Wonderland"/>
          <w:sz w:val="36"/>
          <w:szCs w:val="36"/>
        </w:rPr>
      </w:pPr>
    </w:p>
    <w:p w14:paraId="3C6213F9" w14:textId="6064EB92" w:rsidR="00437E88" w:rsidRPr="00027E21" w:rsidRDefault="00437E88" w:rsidP="00BA7371">
      <w:pPr>
        <w:rPr>
          <w:rFonts w:ascii="Alice in Wonderland" w:hAnsi="Alice in Wonderland"/>
          <w:sz w:val="36"/>
          <w:szCs w:val="36"/>
        </w:rPr>
      </w:pPr>
    </w:p>
    <w:sectPr w:rsidR="00437E88" w:rsidRPr="00027E21" w:rsidSect="00F621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ice in Wonderland">
    <w:altName w:val="Cambria Math"/>
    <w:charset w:val="00"/>
    <w:family w:val="auto"/>
    <w:pitch w:val="variable"/>
    <w:sig w:usb0="00000001" w:usb1="50000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tLA0tbA0MjE0MTdW0lEKTi0uzszPAykwrAUAgMhx1ywAAAA="/>
  </w:docVars>
  <w:rsids>
    <w:rsidRoot w:val="00027E21"/>
    <w:rsid w:val="00027E21"/>
    <w:rsid w:val="00161726"/>
    <w:rsid w:val="002A58FC"/>
    <w:rsid w:val="00437E88"/>
    <w:rsid w:val="004F15AD"/>
    <w:rsid w:val="00820567"/>
    <w:rsid w:val="00863BA5"/>
    <w:rsid w:val="00BA7371"/>
    <w:rsid w:val="00D75EE4"/>
    <w:rsid w:val="00F6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3EAD5"/>
  <w15:docId w15:val="{914D8187-031E-46DD-AB6A-765D53A50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Martin</dc:creator>
  <cp:lastModifiedBy>Tekoa Deputy Clerk</cp:lastModifiedBy>
  <cp:revision>5</cp:revision>
  <cp:lastPrinted>2019-10-08T15:53:00Z</cp:lastPrinted>
  <dcterms:created xsi:type="dcterms:W3CDTF">2019-07-17T18:57:00Z</dcterms:created>
  <dcterms:modified xsi:type="dcterms:W3CDTF">2023-02-20T20:39:00Z</dcterms:modified>
</cp:coreProperties>
</file>